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6BBA01" w14:textId="2219DAD6" w:rsidR="00D31862" w:rsidRPr="0005701F" w:rsidRDefault="00AB393A" w:rsidP="006431D6">
      <w:pPr>
        <w:spacing w:after="0" w:line="240" w:lineRule="auto"/>
        <w:jc w:val="center"/>
        <w:rPr>
          <w:rFonts w:ascii="Times New Roman" w:hAnsi="Times New Roman" w:cs="Times New Roman"/>
          <w:b/>
          <w:caps/>
        </w:rPr>
      </w:pPr>
      <w:r>
        <w:rPr>
          <w:rFonts w:ascii="Times New Roman" w:hAnsi="Times New Roman" w:cs="Times New Roman"/>
          <w:b/>
          <w:caps/>
        </w:rPr>
        <w:t xml:space="preserve">SEZNAM </w:t>
      </w:r>
      <w:r w:rsidR="005C271E">
        <w:rPr>
          <w:rFonts w:ascii="Times New Roman" w:hAnsi="Times New Roman" w:cs="Times New Roman"/>
          <w:b/>
          <w:caps/>
        </w:rPr>
        <w:t>referenčních zakázek</w:t>
      </w:r>
    </w:p>
    <w:p w14:paraId="30CB8D42" w14:textId="00D662BB" w:rsidR="00D31862" w:rsidRPr="0005701F" w:rsidRDefault="00AB393A" w:rsidP="006431D6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k</w:t>
      </w:r>
      <w:r w:rsidR="00D31862" w:rsidRPr="0005701F">
        <w:rPr>
          <w:rFonts w:ascii="Times New Roman" w:hAnsi="Times New Roman" w:cs="Times New Roman"/>
          <w:b/>
        </w:rPr>
        <w:t xml:space="preserve"> </w:t>
      </w:r>
      <w:r w:rsidR="00C86866">
        <w:rPr>
          <w:rFonts w:ascii="Times New Roman" w:hAnsi="Times New Roman" w:cs="Times New Roman"/>
          <w:b/>
        </w:rPr>
        <w:t>po</w:t>
      </w:r>
      <w:r w:rsidR="00887E4F" w:rsidRPr="0005701F">
        <w:rPr>
          <w:rFonts w:ascii="Times New Roman" w:hAnsi="Times New Roman" w:cs="Times New Roman"/>
          <w:b/>
        </w:rPr>
        <w:t xml:space="preserve">dlimitní </w:t>
      </w:r>
      <w:r w:rsidR="002D1A66" w:rsidRPr="0005701F">
        <w:rPr>
          <w:rFonts w:ascii="Times New Roman" w:hAnsi="Times New Roman" w:cs="Times New Roman"/>
          <w:b/>
        </w:rPr>
        <w:t>veřejn</w:t>
      </w:r>
      <w:r>
        <w:rPr>
          <w:rFonts w:ascii="Times New Roman" w:hAnsi="Times New Roman" w:cs="Times New Roman"/>
          <w:b/>
        </w:rPr>
        <w:t>é</w:t>
      </w:r>
      <w:r w:rsidR="002D1A66" w:rsidRPr="0005701F">
        <w:rPr>
          <w:rFonts w:ascii="Times New Roman" w:hAnsi="Times New Roman" w:cs="Times New Roman"/>
          <w:b/>
        </w:rPr>
        <w:t xml:space="preserve"> zakáz</w:t>
      </w:r>
      <w:r>
        <w:rPr>
          <w:rFonts w:ascii="Times New Roman" w:hAnsi="Times New Roman" w:cs="Times New Roman"/>
          <w:b/>
        </w:rPr>
        <w:t>ce</w:t>
      </w:r>
    </w:p>
    <w:p w14:paraId="0BF6EF1A" w14:textId="05A81552" w:rsidR="00D31862" w:rsidRPr="0005701F" w:rsidRDefault="00D31862" w:rsidP="006431D6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05701F">
        <w:rPr>
          <w:rFonts w:ascii="Times New Roman" w:hAnsi="Times New Roman" w:cs="Times New Roman"/>
          <w:b/>
        </w:rPr>
        <w:t>„</w:t>
      </w:r>
      <w:r w:rsidR="005B7A1C" w:rsidRPr="00DC1C81">
        <w:rPr>
          <w:rFonts w:ascii="Times New Roman" w:hAnsi="Times New Roman"/>
          <w:b/>
        </w:rPr>
        <w:t xml:space="preserve">Stavební úpravy bytového domu č. p. 569 na pozemku č. </w:t>
      </w:r>
      <w:proofErr w:type="spellStart"/>
      <w:r w:rsidR="005B7A1C" w:rsidRPr="00DC1C81">
        <w:rPr>
          <w:rFonts w:ascii="Times New Roman" w:hAnsi="Times New Roman"/>
          <w:b/>
        </w:rPr>
        <w:t>parc</w:t>
      </w:r>
      <w:proofErr w:type="spellEnd"/>
      <w:r w:rsidR="005B7A1C" w:rsidRPr="00DC1C81">
        <w:rPr>
          <w:rFonts w:ascii="Times New Roman" w:hAnsi="Times New Roman"/>
          <w:b/>
        </w:rPr>
        <w:t xml:space="preserve">. 207/1, </w:t>
      </w:r>
      <w:proofErr w:type="gramStart"/>
      <w:r w:rsidR="005B7A1C" w:rsidRPr="00DC1C81">
        <w:rPr>
          <w:rFonts w:ascii="Times New Roman" w:hAnsi="Times New Roman"/>
          <w:b/>
        </w:rPr>
        <w:t>k .</w:t>
      </w:r>
      <w:proofErr w:type="spellStart"/>
      <w:proofErr w:type="gramEnd"/>
      <w:r w:rsidR="005B7A1C" w:rsidRPr="00DC1C81">
        <w:rPr>
          <w:rFonts w:ascii="Times New Roman" w:hAnsi="Times New Roman"/>
          <w:b/>
        </w:rPr>
        <w:t>ú.</w:t>
      </w:r>
      <w:proofErr w:type="spellEnd"/>
      <w:r w:rsidR="005B7A1C" w:rsidRPr="00DC1C81">
        <w:rPr>
          <w:rFonts w:ascii="Times New Roman" w:hAnsi="Times New Roman"/>
          <w:b/>
        </w:rPr>
        <w:t xml:space="preserve"> Žižkov, Husinecká 9, Praha 3</w:t>
      </w:r>
      <w:r w:rsidRPr="0005701F">
        <w:rPr>
          <w:rFonts w:ascii="Times New Roman" w:hAnsi="Times New Roman" w:cs="Times New Roman"/>
          <w:b/>
        </w:rPr>
        <w:t>“</w:t>
      </w:r>
    </w:p>
    <w:p w14:paraId="4105CE11" w14:textId="77777777" w:rsidR="006431D6" w:rsidRPr="0005701F" w:rsidRDefault="006431D6" w:rsidP="006431D6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08"/>
        <w:gridCol w:w="6834"/>
      </w:tblGrid>
      <w:tr w:rsidR="00830B9C" w:rsidRPr="0005701F" w14:paraId="6B8F093B" w14:textId="77777777" w:rsidTr="00471F9A">
        <w:trPr>
          <w:trHeight w:val="517"/>
        </w:trPr>
        <w:tc>
          <w:tcPr>
            <w:tcW w:w="904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1B3F6EEC" w14:textId="4F8DD3C1" w:rsidR="00830B9C" w:rsidRPr="0005701F" w:rsidRDefault="00830B9C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 xml:space="preserve">Údaje o </w:t>
            </w:r>
            <w:r w:rsidR="0059661A" w:rsidRPr="0005701F">
              <w:rPr>
                <w:rFonts w:ascii="Times New Roman" w:hAnsi="Times New Roman" w:cs="Times New Roman"/>
                <w:b/>
              </w:rPr>
              <w:t>dodavateli</w:t>
            </w:r>
            <w:r w:rsidRPr="0005701F">
              <w:rPr>
                <w:rFonts w:ascii="Times New Roman" w:hAnsi="Times New Roman" w:cs="Times New Roman"/>
                <w:b/>
              </w:rPr>
              <w:t>:</w:t>
            </w:r>
          </w:p>
        </w:tc>
      </w:tr>
      <w:tr w:rsidR="00471F9A" w:rsidRPr="0005701F" w14:paraId="002BE501" w14:textId="77777777" w:rsidTr="009E0E8E">
        <w:tc>
          <w:tcPr>
            <w:tcW w:w="2208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96210CC" w14:textId="77777777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Název:</w:t>
            </w:r>
          </w:p>
        </w:tc>
        <w:tc>
          <w:tcPr>
            <w:tcW w:w="6834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722B3F64" w14:textId="0EA2D066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2B85C672" w14:textId="77777777" w:rsidTr="009E0E8E">
        <w:tc>
          <w:tcPr>
            <w:tcW w:w="2208" w:type="dxa"/>
            <w:tcBorders>
              <w:top w:val="sing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2EFD0CA3" w14:textId="77777777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Právní forma:</w:t>
            </w:r>
          </w:p>
        </w:tc>
        <w:tc>
          <w:tcPr>
            <w:tcW w:w="6834" w:type="dxa"/>
            <w:tcBorders>
              <w:top w:val="single" w:sz="4" w:space="0" w:color="auto"/>
              <w:left w:val="double" w:sz="4" w:space="0" w:color="auto"/>
              <w:right w:val="double" w:sz="4" w:space="0" w:color="auto"/>
            </w:tcBorders>
          </w:tcPr>
          <w:p w14:paraId="3CDAA8AD" w14:textId="172198BF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69894EBB" w14:textId="77777777" w:rsidTr="00471F9A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61AD5D6" w14:textId="77777777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Sídl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0E8A4517" w14:textId="7EED99FF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6258A671" w14:textId="77777777" w:rsidTr="00471F9A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39E51CC" w14:textId="7B56CAF8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IČ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7BB4CE3B" w14:textId="7C39B7D4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7C914E5B" w14:textId="77777777" w:rsidTr="00471F9A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DF62460" w14:textId="77777777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DIČ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66DE6338" w14:textId="4D4E4B4F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147C0178" w14:textId="77777777" w:rsidTr="009E0E8E">
        <w:tc>
          <w:tcPr>
            <w:tcW w:w="2208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D77F24A" w14:textId="35C0916F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Osoba oprávněná jednat jménem či za dodavatele:</w:t>
            </w:r>
          </w:p>
        </w:tc>
        <w:tc>
          <w:tcPr>
            <w:tcW w:w="6834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D96FD31" w14:textId="4FABE2F3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</w:tbl>
    <w:p w14:paraId="5C4A7444" w14:textId="203F55DD" w:rsidR="00D31862" w:rsidRDefault="00D31862" w:rsidP="006431D6">
      <w:pPr>
        <w:spacing w:after="0" w:line="240" w:lineRule="auto"/>
        <w:rPr>
          <w:rFonts w:ascii="Times New Roman" w:hAnsi="Times New Roman" w:cs="Times New Roman"/>
        </w:rPr>
      </w:pPr>
    </w:p>
    <w:p w14:paraId="6F376A06" w14:textId="24DAC345" w:rsidR="001E1E13" w:rsidRDefault="001E1E13" w:rsidP="002B1EF5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odavatel </w:t>
      </w:r>
      <w:r w:rsidR="00AA48DD">
        <w:rPr>
          <w:rFonts w:ascii="Times New Roman" w:hAnsi="Times New Roman" w:cs="Times New Roman"/>
        </w:rPr>
        <w:t>pro účely prokázání</w:t>
      </w:r>
      <w:r w:rsidR="00CA0B35">
        <w:rPr>
          <w:rFonts w:ascii="Times New Roman" w:hAnsi="Times New Roman" w:cs="Times New Roman"/>
        </w:rPr>
        <w:t xml:space="preserve"> </w:t>
      </w:r>
      <w:r w:rsidR="00CA0B35" w:rsidRPr="00CA0B35">
        <w:rPr>
          <w:rFonts w:ascii="Times New Roman" w:hAnsi="Times New Roman" w:cs="Times New Roman"/>
        </w:rPr>
        <w:t>splnění technické kvalifikace dle ustanovení § 79 odst. 2 písm.</w:t>
      </w:r>
      <w:r w:rsidR="00DF74A9">
        <w:rPr>
          <w:rFonts w:ascii="Times New Roman" w:hAnsi="Times New Roman" w:cs="Times New Roman"/>
        </w:rPr>
        <w:t xml:space="preserve"> a) </w:t>
      </w:r>
      <w:r w:rsidR="00CA0B35" w:rsidRPr="00CA0B35">
        <w:rPr>
          <w:rFonts w:ascii="Times New Roman" w:hAnsi="Times New Roman" w:cs="Times New Roman"/>
        </w:rPr>
        <w:t xml:space="preserve">zákona č. 134/2016 Sb., o zadávání veřejných zakázek, ve znění pozdějších předpisů a ustanovení </w:t>
      </w:r>
      <w:r w:rsidR="00CA0B35">
        <w:rPr>
          <w:rFonts w:ascii="Times New Roman" w:hAnsi="Times New Roman" w:cs="Times New Roman"/>
        </w:rPr>
        <w:t xml:space="preserve">odst. </w:t>
      </w:r>
      <w:r w:rsidR="00AF63B8">
        <w:rPr>
          <w:rFonts w:ascii="Times New Roman" w:hAnsi="Times New Roman" w:cs="Times New Roman"/>
        </w:rPr>
        <w:t xml:space="preserve">12.5.1. </w:t>
      </w:r>
      <w:r w:rsidR="000C23C2">
        <w:rPr>
          <w:rFonts w:ascii="Times New Roman" w:hAnsi="Times New Roman" w:cs="Times New Roman"/>
        </w:rPr>
        <w:t>zadávací dokumentace</w:t>
      </w:r>
      <w:r w:rsidR="00AA48DD">
        <w:rPr>
          <w:rFonts w:ascii="Times New Roman" w:hAnsi="Times New Roman" w:cs="Times New Roman"/>
        </w:rPr>
        <w:t xml:space="preserve"> </w:t>
      </w:r>
      <w:r w:rsidR="002B1EF5">
        <w:rPr>
          <w:rFonts w:ascii="Times New Roman" w:hAnsi="Times New Roman" w:cs="Times New Roman"/>
        </w:rPr>
        <w:t xml:space="preserve">prohlašuje, že </w:t>
      </w:r>
      <w:r w:rsidR="007C6097">
        <w:rPr>
          <w:rFonts w:ascii="Times New Roman" w:hAnsi="Times New Roman" w:cs="Times New Roman"/>
        </w:rPr>
        <w:t xml:space="preserve">v předchozích </w:t>
      </w:r>
      <w:r w:rsidR="008B749A">
        <w:rPr>
          <w:rFonts w:ascii="Times New Roman" w:hAnsi="Times New Roman" w:cs="Times New Roman"/>
        </w:rPr>
        <w:t>pěti</w:t>
      </w:r>
      <w:r w:rsidR="007C6097">
        <w:rPr>
          <w:rFonts w:ascii="Times New Roman" w:hAnsi="Times New Roman" w:cs="Times New Roman"/>
        </w:rPr>
        <w:t xml:space="preserve"> (</w:t>
      </w:r>
      <w:r w:rsidR="008B749A">
        <w:rPr>
          <w:rFonts w:ascii="Times New Roman" w:hAnsi="Times New Roman" w:cs="Times New Roman"/>
        </w:rPr>
        <w:t>5</w:t>
      </w:r>
      <w:r w:rsidR="007C6097">
        <w:rPr>
          <w:rFonts w:ascii="Times New Roman" w:hAnsi="Times New Roman" w:cs="Times New Roman"/>
        </w:rPr>
        <w:t xml:space="preserve">) letech před zahájením veřejné zakázky realizoval následující významné </w:t>
      </w:r>
      <w:r w:rsidR="00AF63B8">
        <w:rPr>
          <w:rFonts w:ascii="Times New Roman" w:hAnsi="Times New Roman" w:cs="Times New Roman"/>
        </w:rPr>
        <w:t>stavební zakázky</w:t>
      </w:r>
      <w:r w:rsidR="007C6097">
        <w:rPr>
          <w:rFonts w:ascii="Times New Roman" w:hAnsi="Times New Roman" w:cs="Times New Roman"/>
        </w:rPr>
        <w:t xml:space="preserve">, které odpovídají svým rozsahem a parametry podmínkám stanoveným v odst. </w:t>
      </w:r>
      <w:r w:rsidR="00AF63B8">
        <w:rPr>
          <w:rFonts w:ascii="Times New Roman" w:hAnsi="Times New Roman" w:cs="Times New Roman"/>
        </w:rPr>
        <w:t>12.5</w:t>
      </w:r>
      <w:r w:rsidR="007C6097">
        <w:rPr>
          <w:rFonts w:ascii="Times New Roman" w:hAnsi="Times New Roman" w:cs="Times New Roman"/>
        </w:rPr>
        <w:t>.1. zadávací dokumentace.</w:t>
      </w:r>
    </w:p>
    <w:p w14:paraId="61F3A020" w14:textId="1DF09D23" w:rsidR="006A1449" w:rsidRDefault="006A1449" w:rsidP="00E71C83">
      <w:pPr>
        <w:spacing w:after="120" w:line="240" w:lineRule="auto"/>
        <w:rPr>
          <w:rFonts w:ascii="Times New Roman" w:hAnsi="Times New Roman" w:cs="Times New Roman"/>
        </w:rPr>
      </w:pPr>
    </w:p>
    <w:tbl>
      <w:tblPr>
        <w:tblW w:w="8646" w:type="dxa"/>
        <w:tblInd w:w="4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91"/>
        <w:gridCol w:w="5755"/>
      </w:tblGrid>
      <w:tr w:rsidR="000C23C2" w:rsidRPr="0029666C" w14:paraId="7C8AC90B" w14:textId="77777777" w:rsidTr="000C23C2">
        <w:trPr>
          <w:trHeight w:val="479"/>
        </w:trPr>
        <w:tc>
          <w:tcPr>
            <w:tcW w:w="864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0DCFEB83" w14:textId="163434FF" w:rsidR="000C23C2" w:rsidRPr="000C23C2" w:rsidRDefault="007C6097" w:rsidP="000C23C2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>
              <w:rPr>
                <w:rFonts w:ascii="Times New Roman" w:hAnsi="Times New Roman" w:cs="Times New Roman"/>
                <w:b/>
              </w:rPr>
              <w:t xml:space="preserve">Významná </w:t>
            </w:r>
            <w:r w:rsidR="008B749A">
              <w:rPr>
                <w:rFonts w:ascii="Times New Roman" w:hAnsi="Times New Roman" w:cs="Times New Roman"/>
                <w:b/>
              </w:rPr>
              <w:t>stavební práce</w:t>
            </w:r>
            <w:r>
              <w:rPr>
                <w:rFonts w:ascii="Times New Roman" w:hAnsi="Times New Roman" w:cs="Times New Roman"/>
                <w:b/>
              </w:rPr>
              <w:t xml:space="preserve"> č. 1</w:t>
            </w:r>
          </w:p>
        </w:tc>
      </w:tr>
      <w:tr w:rsidR="007C6097" w:rsidRPr="0029666C" w14:paraId="05B2DD64" w14:textId="77777777" w:rsidTr="000C23C2">
        <w:trPr>
          <w:trHeight w:val="479"/>
        </w:trPr>
        <w:tc>
          <w:tcPr>
            <w:tcW w:w="864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39802FB4" w14:textId="7BD51119" w:rsidR="007C6097" w:rsidRDefault="007C6097" w:rsidP="007C6097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dentifikační údaje objednatele</w:t>
            </w:r>
          </w:p>
        </w:tc>
      </w:tr>
      <w:tr w:rsidR="000C23C2" w:rsidRPr="0029666C" w14:paraId="00ED704B" w14:textId="77777777" w:rsidTr="007C6097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7D909F07" w14:textId="77C21A1F" w:rsidR="000C23C2" w:rsidRPr="000C23C2" w:rsidRDefault="007C6097" w:rsidP="00E71C83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Obchodní firma/název:</w:t>
            </w:r>
          </w:p>
        </w:tc>
        <w:tc>
          <w:tcPr>
            <w:tcW w:w="575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3031C8B4" w14:textId="6E7E2103" w:rsidR="000C23C2" w:rsidRPr="000C23C2" w:rsidRDefault="000C23C2" w:rsidP="00E71C83">
            <w:pPr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0C23C2" w:rsidRPr="0029666C" w14:paraId="4938F184" w14:textId="77777777" w:rsidTr="007C6097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35A90F24" w14:textId="7926E363" w:rsidR="000C23C2" w:rsidRPr="000C23C2" w:rsidRDefault="007C6097" w:rsidP="000C23C2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IČO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31B6B48A" w14:textId="3559C807" w:rsidR="000C23C2" w:rsidRPr="000C23C2" w:rsidRDefault="000C23C2" w:rsidP="000C23C2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0C23C2" w:rsidRPr="0029666C" w14:paraId="5AEE8E78" w14:textId="77777777" w:rsidTr="007C6097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2896378F" w14:textId="242AE2F9" w:rsidR="000C23C2" w:rsidRPr="000C23C2" w:rsidRDefault="007C6097" w:rsidP="000C23C2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Sídlo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25DE444A" w14:textId="60C3162E" w:rsidR="000C23C2" w:rsidRPr="000C23C2" w:rsidRDefault="000C23C2" w:rsidP="000C23C2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0C23C2" w:rsidRPr="0029666C" w14:paraId="2A78EEFE" w14:textId="77777777" w:rsidTr="007C6097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0CDC654B" w14:textId="2D92CC92" w:rsidR="000C23C2" w:rsidRPr="000C23C2" w:rsidRDefault="007C6097" w:rsidP="000C23C2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Kontaktní osoba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E269D99" w14:textId="4DBAB30D" w:rsidR="000C23C2" w:rsidRPr="000C23C2" w:rsidRDefault="000C23C2" w:rsidP="000C23C2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6A1449" w:rsidRPr="0029666C" w14:paraId="71C36A5F" w14:textId="77777777" w:rsidTr="007C6097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1C43FE20" w14:textId="70EA2880" w:rsidR="006A1449" w:rsidRPr="000C23C2" w:rsidRDefault="007C6097" w:rsidP="000C23C2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Telefon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778D655" w14:textId="1B7CC568" w:rsidR="006A1449" w:rsidRPr="00E274B1" w:rsidRDefault="006A1449" w:rsidP="000C23C2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0C23C2" w:rsidRPr="0029666C" w14:paraId="4B24451F" w14:textId="77777777" w:rsidTr="007C6097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5FFB395D" w14:textId="0A6D7F39" w:rsidR="000C23C2" w:rsidRPr="000C23C2" w:rsidRDefault="007C6097" w:rsidP="000C23C2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Email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43D485F8" w14:textId="01C0A8D4" w:rsidR="000C23C2" w:rsidRPr="000C23C2" w:rsidRDefault="000C23C2" w:rsidP="000C23C2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7C6097" w:rsidRPr="0029666C" w14:paraId="5490F914" w14:textId="77777777" w:rsidTr="007C6097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76EBBFCB" w14:textId="7A49C8E8" w:rsidR="007C6097" w:rsidRPr="007C6097" w:rsidRDefault="007C6097" w:rsidP="007C6097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Stručný popis předmětu plnění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významné </w:t>
            </w:r>
            <w:r w:rsidR="008B749A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stavební práce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, včetně uvedení, které požadavky dle odst. </w:t>
            </w:r>
            <w:r w:rsidR="00FC5C77" w:rsidRPr="00FC5C7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12.5.1. </w:t>
            </w:r>
            <w:r w:rsidR="008B749A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písm. a) nebo b)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zadávací dokumentace jsou naplněny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D29B852" w14:textId="00A9FB45" w:rsidR="007C6097" w:rsidRPr="00E274B1" w:rsidRDefault="007C6097" w:rsidP="007C6097">
            <w:pPr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7C6097" w:rsidRPr="0029666C" w14:paraId="432846DA" w14:textId="77777777" w:rsidTr="007C6097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58B0658E" w14:textId="4454CF3E" w:rsidR="007C6097" w:rsidRPr="007C6097" w:rsidRDefault="007C6097" w:rsidP="007C6097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Cena významné </w:t>
            </w:r>
            <w:r w:rsidR="008B749A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stavební práce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 bez DPH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234EB01" w14:textId="141930DA" w:rsidR="007C6097" w:rsidRPr="00E274B1" w:rsidRDefault="007C6097" w:rsidP="007C6097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7C6097" w:rsidRPr="0029666C" w14:paraId="6BC45E16" w14:textId="77777777" w:rsidTr="007C6097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7B32E998" w14:textId="5C1A2102" w:rsidR="007C6097" w:rsidRPr="007C6097" w:rsidRDefault="007C6097" w:rsidP="007C6097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Termín realizace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významné </w:t>
            </w:r>
            <w:r w:rsidR="008B749A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stavební práce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B38593D" w14:textId="2573EA2C" w:rsidR="007C6097" w:rsidRPr="00E274B1" w:rsidRDefault="007C6097" w:rsidP="007C6097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7C6097" w:rsidRPr="0029666C" w14:paraId="253644C3" w14:textId="77777777" w:rsidTr="007C6097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6B8B08D3" w14:textId="66791B79" w:rsidR="007C6097" w:rsidRPr="007C6097" w:rsidRDefault="007C6097" w:rsidP="007C6097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Podíl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 dodavatele na realizaci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významné </w:t>
            </w:r>
            <w:r w:rsidR="008B749A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stavební práce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FDE7B8A" w14:textId="68309B64" w:rsidR="007C6097" w:rsidRPr="00E274B1" w:rsidRDefault="007C6097" w:rsidP="007C6097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</w:tbl>
    <w:p w14:paraId="7B7CDC8E" w14:textId="77777777" w:rsidR="00E71C83" w:rsidRDefault="00E71C83" w:rsidP="00E71C83">
      <w:pPr>
        <w:spacing w:after="0" w:line="240" w:lineRule="auto"/>
        <w:rPr>
          <w:rFonts w:ascii="Times New Roman" w:hAnsi="Times New Roman" w:cs="Times New Roman"/>
        </w:rPr>
      </w:pPr>
    </w:p>
    <w:p w14:paraId="59FD9748" w14:textId="675D56A9" w:rsidR="007C6097" w:rsidRDefault="007C6097" w:rsidP="00E71C83">
      <w:pPr>
        <w:spacing w:after="0" w:line="240" w:lineRule="auto"/>
        <w:rPr>
          <w:rFonts w:ascii="Times New Roman" w:hAnsi="Times New Roman" w:cs="Times New Roman"/>
        </w:rPr>
      </w:pPr>
    </w:p>
    <w:p w14:paraId="02D27AD3" w14:textId="5FBE9391" w:rsidR="008B749A" w:rsidRDefault="008B749A" w:rsidP="00E71C83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8646" w:type="dxa"/>
        <w:tblInd w:w="4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91"/>
        <w:gridCol w:w="5755"/>
      </w:tblGrid>
      <w:tr w:rsidR="008B749A" w:rsidRPr="0029666C" w14:paraId="2D14BE36" w14:textId="77777777" w:rsidTr="009A1AE1">
        <w:trPr>
          <w:trHeight w:val="479"/>
        </w:trPr>
        <w:tc>
          <w:tcPr>
            <w:tcW w:w="864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04362ACD" w14:textId="136E89EA" w:rsidR="008B749A" w:rsidRPr="000C23C2" w:rsidRDefault="008B749A" w:rsidP="009A1AE1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>
              <w:rPr>
                <w:rFonts w:ascii="Times New Roman" w:hAnsi="Times New Roman" w:cs="Times New Roman"/>
                <w:b/>
              </w:rPr>
              <w:t>Významná stavební práce č. 2</w:t>
            </w:r>
          </w:p>
        </w:tc>
      </w:tr>
      <w:tr w:rsidR="008B749A" w:rsidRPr="0029666C" w14:paraId="007A49F2" w14:textId="77777777" w:rsidTr="009A1AE1">
        <w:trPr>
          <w:trHeight w:val="479"/>
        </w:trPr>
        <w:tc>
          <w:tcPr>
            <w:tcW w:w="864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0FD1D8E4" w14:textId="77777777" w:rsidR="008B749A" w:rsidRDefault="008B749A" w:rsidP="009A1AE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dentifikační údaje objednatele</w:t>
            </w:r>
          </w:p>
        </w:tc>
      </w:tr>
      <w:tr w:rsidR="008B749A" w:rsidRPr="0029666C" w14:paraId="16183535" w14:textId="77777777" w:rsidTr="009A1AE1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6E737558" w14:textId="77777777" w:rsidR="008B749A" w:rsidRPr="000C23C2" w:rsidRDefault="008B749A" w:rsidP="009A1AE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Obchodní firma/název:</w:t>
            </w:r>
          </w:p>
        </w:tc>
        <w:tc>
          <w:tcPr>
            <w:tcW w:w="575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5E69A628" w14:textId="77777777" w:rsidR="008B749A" w:rsidRPr="000C23C2" w:rsidRDefault="008B749A" w:rsidP="009A1AE1">
            <w:pPr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8B749A" w:rsidRPr="0029666C" w14:paraId="43F33B9A" w14:textId="77777777" w:rsidTr="009A1AE1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39BE0294" w14:textId="77777777" w:rsidR="008B749A" w:rsidRPr="000C23C2" w:rsidRDefault="008B749A" w:rsidP="009A1AE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IČO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4975B6D1" w14:textId="77777777" w:rsidR="008B749A" w:rsidRPr="000C23C2" w:rsidRDefault="008B749A" w:rsidP="009A1AE1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8B749A" w:rsidRPr="0029666C" w14:paraId="48C3961B" w14:textId="77777777" w:rsidTr="009A1AE1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65426E51" w14:textId="77777777" w:rsidR="008B749A" w:rsidRPr="000C23C2" w:rsidRDefault="008B749A" w:rsidP="009A1AE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Sídlo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408EFE6E" w14:textId="77777777" w:rsidR="008B749A" w:rsidRPr="000C23C2" w:rsidRDefault="008B749A" w:rsidP="009A1AE1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8B749A" w:rsidRPr="0029666C" w14:paraId="1F069F32" w14:textId="77777777" w:rsidTr="009A1AE1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126262FA" w14:textId="77777777" w:rsidR="008B749A" w:rsidRPr="000C23C2" w:rsidRDefault="008B749A" w:rsidP="009A1AE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Kontaktní osoba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637BCA23" w14:textId="77777777" w:rsidR="008B749A" w:rsidRPr="000C23C2" w:rsidRDefault="008B749A" w:rsidP="009A1AE1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8B749A" w:rsidRPr="0029666C" w14:paraId="78DBC386" w14:textId="77777777" w:rsidTr="009A1AE1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5C160C04" w14:textId="77777777" w:rsidR="008B749A" w:rsidRPr="000C23C2" w:rsidRDefault="008B749A" w:rsidP="009A1AE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Telefon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54D7E0E6" w14:textId="77777777" w:rsidR="008B749A" w:rsidRPr="00E274B1" w:rsidRDefault="008B749A" w:rsidP="009A1AE1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8B749A" w:rsidRPr="0029666C" w14:paraId="65716BA4" w14:textId="77777777" w:rsidTr="009A1AE1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21E8E212" w14:textId="77777777" w:rsidR="008B749A" w:rsidRPr="000C23C2" w:rsidRDefault="008B749A" w:rsidP="009A1AE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Email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7E357FB6" w14:textId="77777777" w:rsidR="008B749A" w:rsidRPr="000C23C2" w:rsidRDefault="008B749A" w:rsidP="009A1AE1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8B749A" w:rsidRPr="0029666C" w14:paraId="550CE445" w14:textId="77777777" w:rsidTr="009A1AE1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4B3B5C9A" w14:textId="117A06FE" w:rsidR="008B749A" w:rsidRPr="007C6097" w:rsidRDefault="00FC5C77" w:rsidP="009A1AE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Stručný popis předmětu plnění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významné stavební práce, včetně uvedení, které požadavky dle odst. </w:t>
            </w:r>
            <w:r w:rsidRPr="00FC5C7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12.5.1.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písm. a) nebo b) zadávací dokumentace jsou naplněny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F5C5A9C" w14:textId="77777777" w:rsidR="008B749A" w:rsidRPr="00E274B1" w:rsidRDefault="008B749A" w:rsidP="009A1AE1">
            <w:pPr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8B749A" w:rsidRPr="0029666C" w14:paraId="4162BBDB" w14:textId="77777777" w:rsidTr="009A1AE1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6A9DFD7C" w14:textId="77777777" w:rsidR="008B749A" w:rsidRPr="007C6097" w:rsidRDefault="008B749A" w:rsidP="009A1AE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Cena významné stavební práce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 bez DPH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A1276C2" w14:textId="77777777" w:rsidR="008B749A" w:rsidRPr="00E274B1" w:rsidRDefault="008B749A" w:rsidP="009A1AE1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8B749A" w:rsidRPr="0029666C" w14:paraId="5B65000C" w14:textId="77777777" w:rsidTr="009A1AE1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03CD9010" w14:textId="77777777" w:rsidR="008B749A" w:rsidRPr="007C6097" w:rsidRDefault="008B749A" w:rsidP="009A1AE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Termín realizace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významné stavební práce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01C5E94" w14:textId="77777777" w:rsidR="008B749A" w:rsidRPr="00E274B1" w:rsidRDefault="008B749A" w:rsidP="009A1AE1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8B749A" w:rsidRPr="0029666C" w14:paraId="3272A384" w14:textId="77777777" w:rsidTr="009A1AE1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4CBFB39D" w14:textId="77777777" w:rsidR="008B749A" w:rsidRPr="007C6097" w:rsidRDefault="008B749A" w:rsidP="009A1AE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Podíl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 dodavatele na realizaci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významné stavební práce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15A5B6F" w14:textId="77777777" w:rsidR="008B749A" w:rsidRPr="00E274B1" w:rsidRDefault="008B749A" w:rsidP="009A1AE1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</w:tbl>
    <w:p w14:paraId="2D30143F" w14:textId="21305300" w:rsidR="008B749A" w:rsidRDefault="008B749A" w:rsidP="00E71C83">
      <w:pPr>
        <w:spacing w:after="0" w:line="240" w:lineRule="auto"/>
        <w:rPr>
          <w:rFonts w:ascii="Times New Roman" w:hAnsi="Times New Roman" w:cs="Times New Roman"/>
        </w:rPr>
      </w:pPr>
    </w:p>
    <w:p w14:paraId="55ECE39E" w14:textId="7BE4FC36" w:rsidR="00FC5C77" w:rsidRDefault="00FC5C77" w:rsidP="00E71C83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8646" w:type="dxa"/>
        <w:tblInd w:w="4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91"/>
        <w:gridCol w:w="5755"/>
      </w:tblGrid>
      <w:tr w:rsidR="00FC5C77" w:rsidRPr="0029666C" w14:paraId="7F4B8E56" w14:textId="77777777" w:rsidTr="00A17155">
        <w:trPr>
          <w:trHeight w:val="479"/>
        </w:trPr>
        <w:tc>
          <w:tcPr>
            <w:tcW w:w="864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53FBD5F2" w14:textId="14B951D3" w:rsidR="00FC5C77" w:rsidRPr="000C23C2" w:rsidRDefault="00FC5C77" w:rsidP="00A17155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>
              <w:rPr>
                <w:rFonts w:ascii="Times New Roman" w:hAnsi="Times New Roman" w:cs="Times New Roman"/>
                <w:b/>
              </w:rPr>
              <w:t xml:space="preserve">Významná stavební práce č. </w:t>
            </w:r>
            <w:r>
              <w:rPr>
                <w:rFonts w:ascii="Times New Roman" w:hAnsi="Times New Roman" w:cs="Times New Roman"/>
                <w:b/>
              </w:rPr>
              <w:t>3</w:t>
            </w:r>
          </w:p>
        </w:tc>
      </w:tr>
      <w:tr w:rsidR="00FC5C77" w:rsidRPr="0029666C" w14:paraId="74E498D0" w14:textId="77777777" w:rsidTr="00A17155">
        <w:trPr>
          <w:trHeight w:val="479"/>
        </w:trPr>
        <w:tc>
          <w:tcPr>
            <w:tcW w:w="864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10A068E3" w14:textId="77777777" w:rsidR="00FC5C77" w:rsidRDefault="00FC5C77" w:rsidP="00A17155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dentifikační údaje objednatele</w:t>
            </w:r>
          </w:p>
        </w:tc>
      </w:tr>
      <w:tr w:rsidR="00FC5C77" w:rsidRPr="0029666C" w14:paraId="2938C65F" w14:textId="77777777" w:rsidTr="00A17155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00C7674A" w14:textId="77777777" w:rsidR="00FC5C77" w:rsidRPr="000C23C2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Obchodní firma/název:</w:t>
            </w:r>
          </w:p>
        </w:tc>
        <w:tc>
          <w:tcPr>
            <w:tcW w:w="575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CD241F1" w14:textId="77777777" w:rsidR="00FC5C77" w:rsidRPr="000C23C2" w:rsidRDefault="00FC5C77" w:rsidP="00A17155">
            <w:pPr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44D2EBF7" w14:textId="77777777" w:rsidTr="00A17155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021EE748" w14:textId="77777777" w:rsidR="00FC5C77" w:rsidRPr="000C23C2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IČO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69B748B" w14:textId="77777777" w:rsidR="00FC5C77" w:rsidRPr="000C23C2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6DE4A90F" w14:textId="77777777" w:rsidTr="00A17155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6AB329AF" w14:textId="77777777" w:rsidR="00FC5C77" w:rsidRPr="000C23C2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Sídlo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6531F4C" w14:textId="77777777" w:rsidR="00FC5C77" w:rsidRPr="000C23C2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2CA1AD95" w14:textId="77777777" w:rsidTr="00A17155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7836876D" w14:textId="77777777" w:rsidR="00FC5C77" w:rsidRPr="000C23C2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Kontaktní osoba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5EF65EDA" w14:textId="77777777" w:rsidR="00FC5C77" w:rsidRPr="000C23C2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578241AB" w14:textId="77777777" w:rsidTr="00A17155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518D058B" w14:textId="77777777" w:rsidR="00FC5C77" w:rsidRPr="000C23C2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Telefon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2A1A8C39" w14:textId="77777777" w:rsidR="00FC5C77" w:rsidRPr="00E274B1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43029160" w14:textId="77777777" w:rsidTr="00A17155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3B1E2A98" w14:textId="77777777" w:rsidR="00FC5C77" w:rsidRPr="000C23C2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Email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0F54CB29" w14:textId="77777777" w:rsidR="00FC5C77" w:rsidRPr="000C23C2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5AF0583C" w14:textId="77777777" w:rsidTr="00A17155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548FF387" w14:textId="52107EA8" w:rsidR="00FC5C77" w:rsidRPr="007C6097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Stručný popis předmětu plnění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významné stavební práce, včetně uvedení, které požadavky dle odst. </w:t>
            </w:r>
            <w:r w:rsidRPr="00FC5C7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12.5.1.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lastRenderedPageBreak/>
              <w:t>písm. a) nebo b) zadávací dokumentace jsou naplněny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17E7236" w14:textId="77777777" w:rsidR="00FC5C77" w:rsidRPr="00E274B1" w:rsidRDefault="00FC5C77" w:rsidP="00A17155">
            <w:pPr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lastRenderedPageBreak/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33EFF42B" w14:textId="77777777" w:rsidTr="00A17155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5175CEBC" w14:textId="77777777" w:rsidR="00FC5C77" w:rsidRPr="007C6097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Cena významné stavební práce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 bez DPH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F88F371" w14:textId="77777777" w:rsidR="00FC5C77" w:rsidRPr="00E274B1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6AE7C007" w14:textId="77777777" w:rsidTr="00A17155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1776DF5A" w14:textId="77777777" w:rsidR="00FC5C77" w:rsidRPr="007C6097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Termín realizace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významné stavební práce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6634F58" w14:textId="77777777" w:rsidR="00FC5C77" w:rsidRPr="00E274B1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58A6FC3B" w14:textId="77777777" w:rsidTr="00A17155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57BEBD4F" w14:textId="77777777" w:rsidR="00FC5C77" w:rsidRPr="007C6097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Podíl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 dodavatele na realizaci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významné stavební práce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B7167C6" w14:textId="77777777" w:rsidR="00FC5C77" w:rsidRPr="00E274B1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</w:tbl>
    <w:p w14:paraId="1AAC9F54" w14:textId="2484C679" w:rsidR="00FC5C77" w:rsidRDefault="00FC5C77" w:rsidP="00E71C83">
      <w:pPr>
        <w:spacing w:after="0" w:line="240" w:lineRule="auto"/>
        <w:rPr>
          <w:rFonts w:ascii="Times New Roman" w:hAnsi="Times New Roman" w:cs="Times New Roman"/>
        </w:rPr>
      </w:pPr>
    </w:p>
    <w:p w14:paraId="14BED9FD" w14:textId="78BD8411" w:rsidR="00FC5C77" w:rsidRDefault="00FC5C77" w:rsidP="00E71C83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8646" w:type="dxa"/>
        <w:tblInd w:w="4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91"/>
        <w:gridCol w:w="5755"/>
      </w:tblGrid>
      <w:tr w:rsidR="00FC5C77" w:rsidRPr="0029666C" w14:paraId="29367F21" w14:textId="77777777" w:rsidTr="00A17155">
        <w:trPr>
          <w:trHeight w:val="479"/>
        </w:trPr>
        <w:tc>
          <w:tcPr>
            <w:tcW w:w="864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6FCD11F3" w14:textId="1FDA5689" w:rsidR="00FC5C77" w:rsidRPr="000C23C2" w:rsidRDefault="00FC5C77" w:rsidP="00A17155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>
              <w:rPr>
                <w:rFonts w:ascii="Times New Roman" w:hAnsi="Times New Roman" w:cs="Times New Roman"/>
                <w:b/>
              </w:rPr>
              <w:t xml:space="preserve">Významná stavební práce č. </w:t>
            </w:r>
            <w:r>
              <w:rPr>
                <w:rFonts w:ascii="Times New Roman" w:hAnsi="Times New Roman" w:cs="Times New Roman"/>
                <w:b/>
              </w:rPr>
              <w:t>4</w:t>
            </w:r>
          </w:p>
        </w:tc>
      </w:tr>
      <w:tr w:rsidR="00FC5C77" w:rsidRPr="0029666C" w14:paraId="6BED9CB9" w14:textId="77777777" w:rsidTr="00A17155">
        <w:trPr>
          <w:trHeight w:val="479"/>
        </w:trPr>
        <w:tc>
          <w:tcPr>
            <w:tcW w:w="864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2AB7E58A" w14:textId="77777777" w:rsidR="00FC5C77" w:rsidRDefault="00FC5C77" w:rsidP="00A17155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dentifikační údaje objednatele</w:t>
            </w:r>
          </w:p>
        </w:tc>
      </w:tr>
      <w:tr w:rsidR="00FC5C77" w:rsidRPr="0029666C" w14:paraId="703023E3" w14:textId="77777777" w:rsidTr="00A17155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15A24AE3" w14:textId="77777777" w:rsidR="00FC5C77" w:rsidRPr="000C23C2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Obchodní firma/název:</w:t>
            </w:r>
          </w:p>
        </w:tc>
        <w:tc>
          <w:tcPr>
            <w:tcW w:w="575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0E1FACAD" w14:textId="77777777" w:rsidR="00FC5C77" w:rsidRPr="000C23C2" w:rsidRDefault="00FC5C77" w:rsidP="00A17155">
            <w:pPr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26C62593" w14:textId="77777777" w:rsidTr="00A17155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01DDC0C4" w14:textId="77777777" w:rsidR="00FC5C77" w:rsidRPr="000C23C2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IČO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3338D813" w14:textId="77777777" w:rsidR="00FC5C77" w:rsidRPr="000C23C2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66E9DFC0" w14:textId="77777777" w:rsidTr="00A17155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1A9C4CA0" w14:textId="77777777" w:rsidR="00FC5C77" w:rsidRPr="000C23C2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Sídlo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9344FE4" w14:textId="77777777" w:rsidR="00FC5C77" w:rsidRPr="000C23C2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1734DA34" w14:textId="77777777" w:rsidTr="00A17155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3539C7C1" w14:textId="77777777" w:rsidR="00FC5C77" w:rsidRPr="000C23C2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Kontaktní osoba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04B10C63" w14:textId="77777777" w:rsidR="00FC5C77" w:rsidRPr="000C23C2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16E20065" w14:textId="77777777" w:rsidTr="00A17155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61A3C51F" w14:textId="77777777" w:rsidR="00FC5C77" w:rsidRPr="000C23C2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Telefon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62CE13FF" w14:textId="77777777" w:rsidR="00FC5C77" w:rsidRPr="00E274B1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0BF5A91E" w14:textId="77777777" w:rsidTr="00A17155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7735E599" w14:textId="77777777" w:rsidR="00FC5C77" w:rsidRPr="000C23C2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Email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69B626A6" w14:textId="77777777" w:rsidR="00FC5C77" w:rsidRPr="000C23C2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01FEA58B" w14:textId="77777777" w:rsidTr="00A17155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6A658C35" w14:textId="3E6D6F8F" w:rsidR="00FC5C77" w:rsidRPr="007C6097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Stručný popis předmětu plnění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významné stavební práce, včetně uvedení, které požadavky dle odst. </w:t>
            </w:r>
            <w:r w:rsidRPr="00FC5C7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12.5.1.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písm. a) nebo b) zadávací dokumentace jsou naplněny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4C0C2D1" w14:textId="77777777" w:rsidR="00FC5C77" w:rsidRPr="00E274B1" w:rsidRDefault="00FC5C77" w:rsidP="00A17155">
            <w:pPr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184EBED3" w14:textId="77777777" w:rsidTr="00A17155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21218244" w14:textId="77777777" w:rsidR="00FC5C77" w:rsidRPr="007C6097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Cena významné stavební práce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 bez DPH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D8F2A19" w14:textId="77777777" w:rsidR="00FC5C77" w:rsidRPr="00E274B1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167A662D" w14:textId="77777777" w:rsidTr="00A17155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1FFB71E8" w14:textId="77777777" w:rsidR="00FC5C77" w:rsidRPr="007C6097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Termín realizace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významné stavební práce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C4D8F2D" w14:textId="77777777" w:rsidR="00FC5C77" w:rsidRPr="00E274B1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1E9CAF73" w14:textId="77777777" w:rsidTr="00A17155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70AE81FE" w14:textId="77777777" w:rsidR="00FC5C77" w:rsidRPr="007C6097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Podíl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 dodavatele na realizaci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významné stavební práce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1BDEF92" w14:textId="77777777" w:rsidR="00FC5C77" w:rsidRPr="00E274B1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</w:tbl>
    <w:p w14:paraId="1980731E" w14:textId="7C03888B" w:rsidR="00FC5C77" w:rsidRDefault="00FC5C77" w:rsidP="00E71C83">
      <w:pPr>
        <w:spacing w:after="0" w:line="240" w:lineRule="auto"/>
        <w:rPr>
          <w:rFonts w:ascii="Times New Roman" w:hAnsi="Times New Roman" w:cs="Times New Roman"/>
        </w:rPr>
      </w:pPr>
    </w:p>
    <w:p w14:paraId="2E9A3E6C" w14:textId="6E598DDF" w:rsidR="00FC5C77" w:rsidRDefault="00FC5C77" w:rsidP="00E71C83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8646" w:type="dxa"/>
        <w:tblInd w:w="4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91"/>
        <w:gridCol w:w="5755"/>
      </w:tblGrid>
      <w:tr w:rsidR="00FC5C77" w:rsidRPr="0029666C" w14:paraId="119D9B8C" w14:textId="77777777" w:rsidTr="00A17155">
        <w:trPr>
          <w:trHeight w:val="479"/>
        </w:trPr>
        <w:tc>
          <w:tcPr>
            <w:tcW w:w="864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528D4BB1" w14:textId="4323D411" w:rsidR="00FC5C77" w:rsidRPr="000C23C2" w:rsidRDefault="00FC5C77" w:rsidP="00A17155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>
              <w:rPr>
                <w:rFonts w:ascii="Times New Roman" w:hAnsi="Times New Roman" w:cs="Times New Roman"/>
                <w:b/>
              </w:rPr>
              <w:t xml:space="preserve">Významná stavební práce č. </w:t>
            </w:r>
            <w:r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FC5C77" w:rsidRPr="0029666C" w14:paraId="4BBC3963" w14:textId="77777777" w:rsidTr="00A17155">
        <w:trPr>
          <w:trHeight w:val="479"/>
        </w:trPr>
        <w:tc>
          <w:tcPr>
            <w:tcW w:w="864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6664FFF5" w14:textId="77777777" w:rsidR="00FC5C77" w:rsidRDefault="00FC5C77" w:rsidP="00A17155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dentifikační údaje objednatele</w:t>
            </w:r>
          </w:p>
        </w:tc>
      </w:tr>
      <w:tr w:rsidR="00FC5C77" w:rsidRPr="0029666C" w14:paraId="28722DD3" w14:textId="77777777" w:rsidTr="00A17155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0EF26D93" w14:textId="77777777" w:rsidR="00FC5C77" w:rsidRPr="000C23C2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Obchodní firma/název:</w:t>
            </w:r>
          </w:p>
        </w:tc>
        <w:tc>
          <w:tcPr>
            <w:tcW w:w="575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05625561" w14:textId="77777777" w:rsidR="00FC5C77" w:rsidRPr="000C23C2" w:rsidRDefault="00FC5C77" w:rsidP="00A17155">
            <w:pPr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1E8B23C6" w14:textId="77777777" w:rsidTr="00A17155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3F54CB59" w14:textId="77777777" w:rsidR="00FC5C77" w:rsidRPr="000C23C2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IČO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3309EB0D" w14:textId="77777777" w:rsidR="00FC5C77" w:rsidRPr="000C23C2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799D0052" w14:textId="77777777" w:rsidTr="00A17155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5AE8126F" w14:textId="77777777" w:rsidR="00FC5C77" w:rsidRPr="000C23C2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Sídlo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14180C4F" w14:textId="77777777" w:rsidR="00FC5C77" w:rsidRPr="000C23C2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1C34191E" w14:textId="77777777" w:rsidTr="00A17155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172250E3" w14:textId="77777777" w:rsidR="00FC5C77" w:rsidRPr="000C23C2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lastRenderedPageBreak/>
              <w:t>Kontaktní osoba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1A85DB20" w14:textId="77777777" w:rsidR="00FC5C77" w:rsidRPr="000C23C2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4A75DFEA" w14:textId="77777777" w:rsidTr="00A17155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15B45A1C" w14:textId="77777777" w:rsidR="00FC5C77" w:rsidRPr="000C23C2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Telefon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42F19F37" w14:textId="77777777" w:rsidR="00FC5C77" w:rsidRPr="00E274B1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70C9DF7D" w14:textId="77777777" w:rsidTr="00A17155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271BF32B" w14:textId="77777777" w:rsidR="00FC5C77" w:rsidRPr="000C23C2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Email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764C8652" w14:textId="77777777" w:rsidR="00FC5C77" w:rsidRPr="000C23C2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6BBFF120" w14:textId="77777777" w:rsidTr="00A17155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0B8FA73D" w14:textId="2C0B1470" w:rsidR="00FC5C77" w:rsidRPr="007C6097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Stručný popis předmětu plnění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významné stavební práce, včetně uvedení, které požadavky dle odst. </w:t>
            </w:r>
            <w:r w:rsidRPr="00FC5C7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12.5.1.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písm. a) nebo b) zadávací dokumentace jsou naplněny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10F8722" w14:textId="77777777" w:rsidR="00FC5C77" w:rsidRPr="00E274B1" w:rsidRDefault="00FC5C77" w:rsidP="00A17155">
            <w:pPr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5722E4C8" w14:textId="77777777" w:rsidTr="00A17155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3D92474B" w14:textId="77777777" w:rsidR="00FC5C77" w:rsidRPr="007C6097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Cena významné stavební práce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 bez DPH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FC5ED07" w14:textId="77777777" w:rsidR="00FC5C77" w:rsidRPr="00E274B1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645390AE" w14:textId="77777777" w:rsidTr="00A17155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70AFB22E" w14:textId="77777777" w:rsidR="00FC5C77" w:rsidRPr="007C6097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Termín realizace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významné stavební práce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F5393A3" w14:textId="77777777" w:rsidR="00FC5C77" w:rsidRPr="00E274B1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3C79C277" w14:textId="77777777" w:rsidTr="00A17155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74E25373" w14:textId="77777777" w:rsidR="00FC5C77" w:rsidRPr="007C6097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Podíl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 dodavatele na realizaci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významné stavební práce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9A866BA" w14:textId="77777777" w:rsidR="00FC5C77" w:rsidRPr="00E274B1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</w:tbl>
    <w:p w14:paraId="7CA49FA4" w14:textId="77777777" w:rsidR="00FC5C77" w:rsidRDefault="00FC5C77" w:rsidP="00E71C83">
      <w:pPr>
        <w:spacing w:after="0" w:line="240" w:lineRule="auto"/>
        <w:rPr>
          <w:rFonts w:ascii="Times New Roman" w:hAnsi="Times New Roman" w:cs="Times New Roman"/>
        </w:rPr>
      </w:pPr>
    </w:p>
    <w:p w14:paraId="49C85CDB" w14:textId="53DD1984" w:rsidR="0032421C" w:rsidRDefault="0032421C" w:rsidP="0032421C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 významným stavebním pracím je dodavatel povinen doložit také osvědčení objednatele o řádném poskytnutí a dokončení významné stavební práce, a to jako přílohu tohoto dokumentu.</w:t>
      </w:r>
    </w:p>
    <w:p w14:paraId="2D2BCBCC" w14:textId="77777777" w:rsidR="008B749A" w:rsidRDefault="008B749A" w:rsidP="00E71C83">
      <w:pPr>
        <w:spacing w:after="0" w:line="240" w:lineRule="auto"/>
        <w:rPr>
          <w:rFonts w:ascii="Times New Roman" w:hAnsi="Times New Roman" w:cs="Times New Roman"/>
        </w:rPr>
      </w:pPr>
    </w:p>
    <w:p w14:paraId="3F97FD98" w14:textId="5B932AA5" w:rsidR="007C6097" w:rsidRDefault="007C6097" w:rsidP="00E71C83">
      <w:pPr>
        <w:spacing w:after="0" w:line="240" w:lineRule="auto"/>
        <w:rPr>
          <w:rFonts w:ascii="Times New Roman" w:hAnsi="Times New Roman" w:cs="Times New Roman"/>
        </w:rPr>
      </w:pPr>
    </w:p>
    <w:p w14:paraId="37D7F387" w14:textId="72A657FC" w:rsidR="00414AA5" w:rsidRDefault="00414AA5" w:rsidP="00E71C83">
      <w:pPr>
        <w:spacing w:after="0" w:line="240" w:lineRule="auto"/>
        <w:rPr>
          <w:rFonts w:ascii="Times New Roman" w:hAnsi="Times New Roman" w:cs="Times New Roman"/>
        </w:rPr>
      </w:pPr>
    </w:p>
    <w:p w14:paraId="728A457F" w14:textId="103A99F1" w:rsidR="00414AA5" w:rsidRDefault="00414AA5" w:rsidP="00E71C83">
      <w:pPr>
        <w:spacing w:after="0" w:line="240" w:lineRule="auto"/>
        <w:rPr>
          <w:rFonts w:ascii="Times New Roman" w:hAnsi="Times New Roman" w:cs="Times New Roman"/>
        </w:rPr>
      </w:pPr>
    </w:p>
    <w:p w14:paraId="333073F7" w14:textId="77777777" w:rsidR="006368AF" w:rsidRDefault="006368AF" w:rsidP="00E71C83">
      <w:pPr>
        <w:spacing w:after="0" w:line="240" w:lineRule="auto"/>
        <w:rPr>
          <w:rFonts w:ascii="Times New Roman" w:hAnsi="Times New Roman" w:cs="Times New Roman"/>
        </w:rPr>
      </w:pPr>
    </w:p>
    <w:p w14:paraId="7E7F7993" w14:textId="77777777" w:rsidR="006368AF" w:rsidRDefault="006368AF" w:rsidP="00E71C83">
      <w:pPr>
        <w:spacing w:after="0" w:line="240" w:lineRule="auto"/>
        <w:rPr>
          <w:rFonts w:ascii="Times New Roman" w:hAnsi="Times New Roman" w:cs="Times New Roman"/>
        </w:rPr>
      </w:pPr>
    </w:p>
    <w:p w14:paraId="5EF54304" w14:textId="77777777" w:rsidR="006431D6" w:rsidRPr="0005701F" w:rsidRDefault="006431D6" w:rsidP="006431D6">
      <w:pPr>
        <w:spacing w:after="0" w:line="240" w:lineRule="auto"/>
        <w:rPr>
          <w:rFonts w:ascii="Times New Roman" w:hAnsi="Times New Roman" w:cs="Times New Roman"/>
        </w:rPr>
      </w:pPr>
    </w:p>
    <w:p w14:paraId="5AA4F1D4" w14:textId="2F4CAC63" w:rsidR="00D31862" w:rsidRPr="0005701F" w:rsidRDefault="00D31862" w:rsidP="006431D6">
      <w:pPr>
        <w:spacing w:after="0" w:line="240" w:lineRule="auto"/>
        <w:rPr>
          <w:rFonts w:ascii="Times New Roman" w:hAnsi="Times New Roman" w:cs="Times New Roman"/>
          <w:bCs/>
        </w:rPr>
      </w:pPr>
      <w:r w:rsidRPr="0005701F">
        <w:rPr>
          <w:rFonts w:ascii="Times New Roman" w:hAnsi="Times New Roman" w:cs="Times New Roman"/>
        </w:rPr>
        <w:t xml:space="preserve">V </w:t>
      </w:r>
      <w:r w:rsidR="00350995" w:rsidRPr="0005701F">
        <w:rPr>
          <w:rFonts w:ascii="Times New Roman" w:hAnsi="Times New Roman" w:cs="Times New Roman"/>
        </w:rPr>
        <w:t>[</w:t>
      </w:r>
      <w:r w:rsidR="00350995" w:rsidRPr="0005701F">
        <w:rPr>
          <w:rFonts w:ascii="Times New Roman" w:hAnsi="Times New Roman" w:cs="Times New Roman"/>
          <w:highlight w:val="yellow"/>
        </w:rPr>
        <w:t>DOPLNÍ DODAVATEL</w:t>
      </w:r>
      <w:r w:rsidR="00350995" w:rsidRPr="0005701F">
        <w:rPr>
          <w:rFonts w:ascii="Times New Roman" w:hAnsi="Times New Roman" w:cs="Times New Roman"/>
        </w:rPr>
        <w:t>]</w:t>
      </w:r>
      <w:r w:rsidRPr="0005701F">
        <w:rPr>
          <w:rFonts w:ascii="Times New Roman" w:hAnsi="Times New Roman" w:cs="Times New Roman"/>
          <w:bCs/>
        </w:rPr>
        <w:t xml:space="preserve"> </w:t>
      </w:r>
      <w:r w:rsidRPr="0005701F">
        <w:rPr>
          <w:rFonts w:ascii="Times New Roman" w:hAnsi="Times New Roman" w:cs="Times New Roman"/>
        </w:rPr>
        <w:t xml:space="preserve">dne </w:t>
      </w:r>
      <w:r w:rsidR="00350995" w:rsidRPr="0005701F">
        <w:rPr>
          <w:rFonts w:ascii="Times New Roman" w:hAnsi="Times New Roman" w:cs="Times New Roman"/>
        </w:rPr>
        <w:t>[</w:t>
      </w:r>
      <w:r w:rsidR="00350995" w:rsidRPr="0005701F">
        <w:rPr>
          <w:rFonts w:ascii="Times New Roman" w:hAnsi="Times New Roman" w:cs="Times New Roman"/>
          <w:highlight w:val="yellow"/>
        </w:rPr>
        <w:t>DOPLNÍ DODAVATEL</w:t>
      </w:r>
      <w:r w:rsidR="00350995" w:rsidRPr="0005701F">
        <w:rPr>
          <w:rFonts w:ascii="Times New Roman" w:hAnsi="Times New Roman" w:cs="Times New Roman"/>
        </w:rPr>
        <w:t>]</w:t>
      </w:r>
    </w:p>
    <w:p w14:paraId="04DE2D48" w14:textId="77777777" w:rsidR="00057D9E" w:rsidRPr="0005701F" w:rsidRDefault="00057D9E" w:rsidP="006431D6">
      <w:pPr>
        <w:spacing w:after="0" w:line="240" w:lineRule="auto"/>
        <w:rPr>
          <w:rFonts w:ascii="Times New Roman" w:hAnsi="Times New Roman" w:cs="Times New Roman"/>
        </w:rPr>
      </w:pPr>
    </w:p>
    <w:p w14:paraId="49DB0AFE" w14:textId="77777777" w:rsidR="000C5180" w:rsidRPr="0005701F" w:rsidRDefault="000C5180" w:rsidP="006431D6">
      <w:pPr>
        <w:spacing w:after="0" w:line="240" w:lineRule="auto"/>
        <w:rPr>
          <w:rFonts w:ascii="Times New Roman" w:hAnsi="Times New Roman" w:cs="Times New Roman"/>
        </w:rPr>
      </w:pPr>
    </w:p>
    <w:p w14:paraId="5A7BDFC6" w14:textId="77777777" w:rsidR="00D31862" w:rsidRPr="0005701F" w:rsidRDefault="00D31862" w:rsidP="006431D6">
      <w:pPr>
        <w:spacing w:after="0" w:line="240" w:lineRule="auto"/>
        <w:jc w:val="right"/>
        <w:rPr>
          <w:rFonts w:ascii="Times New Roman" w:hAnsi="Times New Roman" w:cs="Times New Roman"/>
        </w:rPr>
      </w:pPr>
      <w:r w:rsidRPr="0005701F">
        <w:rPr>
          <w:rFonts w:ascii="Times New Roman" w:hAnsi="Times New Roman" w:cs="Times New Roman"/>
        </w:rPr>
        <w:t>______________________________________________</w:t>
      </w:r>
    </w:p>
    <w:p w14:paraId="1832E0B2" w14:textId="7CB3DC7C" w:rsidR="006431D6" w:rsidRPr="0005701F" w:rsidRDefault="00D31862" w:rsidP="000B1C83">
      <w:pPr>
        <w:pStyle w:val="Zkladntext"/>
        <w:spacing w:after="0"/>
        <w:ind w:firstLine="708"/>
        <w:jc w:val="right"/>
      </w:pPr>
      <w:r w:rsidRPr="0005701F">
        <w:rPr>
          <w:sz w:val="22"/>
          <w:szCs w:val="22"/>
          <w:highlight w:val="yellow"/>
        </w:rPr>
        <w:t xml:space="preserve">podpis osoby oprávněné jednat jménem či za </w:t>
      </w:r>
      <w:r w:rsidR="0059661A" w:rsidRPr="0005701F">
        <w:rPr>
          <w:sz w:val="22"/>
          <w:szCs w:val="22"/>
          <w:highlight w:val="yellow"/>
        </w:rPr>
        <w:t>dodavatele</w:t>
      </w:r>
    </w:p>
    <w:sectPr w:rsidR="006431D6" w:rsidRPr="0005701F" w:rsidSect="00AA48DD">
      <w:headerReference w:type="first" r:id="rId8"/>
      <w:pgSz w:w="11906" w:h="16838"/>
      <w:pgMar w:top="1560" w:right="1417" w:bottom="1135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E34628" w14:textId="77777777" w:rsidR="004A3C16" w:rsidRDefault="004A3C16" w:rsidP="006E2BF9">
      <w:pPr>
        <w:spacing w:after="0" w:line="240" w:lineRule="auto"/>
      </w:pPr>
      <w:r>
        <w:separator/>
      </w:r>
    </w:p>
  </w:endnote>
  <w:endnote w:type="continuationSeparator" w:id="0">
    <w:p w14:paraId="242455BC" w14:textId="77777777" w:rsidR="004A3C16" w:rsidRDefault="004A3C16" w:rsidP="006E2B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altName w:val="Times New Roman"/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84B32A" w14:textId="77777777" w:rsidR="004A3C16" w:rsidRDefault="004A3C16" w:rsidP="006E2BF9">
      <w:pPr>
        <w:spacing w:after="0" w:line="240" w:lineRule="auto"/>
      </w:pPr>
      <w:r>
        <w:separator/>
      </w:r>
    </w:p>
  </w:footnote>
  <w:footnote w:type="continuationSeparator" w:id="0">
    <w:p w14:paraId="3A4DB317" w14:textId="77777777" w:rsidR="004A3C16" w:rsidRDefault="004A3C16" w:rsidP="006E2B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8D347A" w14:textId="1841C1AA" w:rsidR="00E71C83" w:rsidRPr="000D7246" w:rsidRDefault="00E71C83" w:rsidP="00AA48DD">
    <w:pPr>
      <w:jc w:val="center"/>
      <w:rPr>
        <w:rFonts w:ascii="Times New Roman" w:hAnsi="Times New Roman" w:cs="Times New Roman"/>
        <w:b/>
        <w:sz w:val="28"/>
        <w:szCs w:val="28"/>
        <w:u w:val="single"/>
      </w:rPr>
    </w:pPr>
    <w:r w:rsidRPr="000D7246">
      <w:rPr>
        <w:rFonts w:ascii="Times New Roman" w:hAnsi="Times New Roman" w:cs="Times New Roman"/>
        <w:b/>
        <w:sz w:val="28"/>
        <w:szCs w:val="28"/>
        <w:u w:val="single"/>
      </w:rPr>
      <w:t xml:space="preserve">Příloha č. </w:t>
    </w:r>
    <w:r w:rsidR="00691A51">
      <w:rPr>
        <w:rFonts w:ascii="Times New Roman" w:hAnsi="Times New Roman" w:cs="Times New Roman"/>
        <w:b/>
        <w:sz w:val="28"/>
        <w:szCs w:val="28"/>
        <w:u w:val="single"/>
      </w:rPr>
      <w:t>6</w:t>
    </w:r>
    <w:r w:rsidRPr="000D7246">
      <w:rPr>
        <w:rFonts w:ascii="Times New Roman" w:hAnsi="Times New Roman" w:cs="Times New Roman"/>
        <w:b/>
        <w:sz w:val="28"/>
        <w:szCs w:val="28"/>
        <w:u w:val="single"/>
      </w:rPr>
      <w:t xml:space="preserve"> Zadávací dokumentace – </w:t>
    </w:r>
    <w:r>
      <w:rPr>
        <w:rFonts w:ascii="Times New Roman" w:hAnsi="Times New Roman" w:cs="Times New Roman"/>
        <w:b/>
        <w:sz w:val="28"/>
        <w:szCs w:val="28"/>
        <w:u w:val="single"/>
      </w:rPr>
      <w:t xml:space="preserve">Seznam </w:t>
    </w:r>
    <w:r w:rsidR="005C271E">
      <w:rPr>
        <w:rFonts w:ascii="Times New Roman" w:hAnsi="Times New Roman" w:cs="Times New Roman"/>
        <w:b/>
        <w:sz w:val="28"/>
        <w:szCs w:val="28"/>
        <w:u w:val="single"/>
      </w:rPr>
      <w:t>re</w:t>
    </w:r>
    <w:r w:rsidR="000E2F1F">
      <w:rPr>
        <w:rFonts w:ascii="Times New Roman" w:hAnsi="Times New Roman" w:cs="Times New Roman"/>
        <w:b/>
        <w:sz w:val="28"/>
        <w:szCs w:val="28"/>
        <w:u w:val="single"/>
      </w:rPr>
      <w:t>f</w:t>
    </w:r>
    <w:r w:rsidR="005C271E">
      <w:rPr>
        <w:rFonts w:ascii="Times New Roman" w:hAnsi="Times New Roman" w:cs="Times New Roman"/>
        <w:b/>
        <w:sz w:val="28"/>
        <w:szCs w:val="28"/>
        <w:u w:val="single"/>
      </w:rPr>
      <w:t>e</w:t>
    </w:r>
    <w:r w:rsidR="000E2F1F">
      <w:rPr>
        <w:rFonts w:ascii="Times New Roman" w:hAnsi="Times New Roman" w:cs="Times New Roman"/>
        <w:b/>
        <w:sz w:val="28"/>
        <w:szCs w:val="28"/>
        <w:u w:val="single"/>
      </w:rPr>
      <w:t>re</w:t>
    </w:r>
    <w:r w:rsidR="005C271E">
      <w:rPr>
        <w:rFonts w:ascii="Times New Roman" w:hAnsi="Times New Roman" w:cs="Times New Roman"/>
        <w:b/>
        <w:sz w:val="28"/>
        <w:szCs w:val="28"/>
        <w:u w:val="single"/>
      </w:rPr>
      <w:t>nčních zakázek</w:t>
    </w:r>
    <w:r>
      <w:rPr>
        <w:rFonts w:ascii="Times New Roman" w:hAnsi="Times New Roman" w:cs="Times New Roman"/>
        <w:b/>
        <w:sz w:val="28"/>
        <w:szCs w:val="28"/>
        <w:u w:val="single"/>
      </w:rPr>
      <w:t xml:space="preserve"> (vzor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B508D2"/>
    <w:multiLevelType w:val="hybridMultilevel"/>
    <w:tmpl w:val="2F66C2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tjQzMze3MDW1MDRW0lEKTi0uzszPAykwrAUA1fTiNCwAAAA="/>
  </w:docVars>
  <w:rsids>
    <w:rsidRoot w:val="00D31862"/>
    <w:rsid w:val="000420D4"/>
    <w:rsid w:val="0005701F"/>
    <w:rsid w:val="00057D9E"/>
    <w:rsid w:val="000751F6"/>
    <w:rsid w:val="00085DDE"/>
    <w:rsid w:val="000961FE"/>
    <w:rsid w:val="000A0B77"/>
    <w:rsid w:val="000A1C2C"/>
    <w:rsid w:val="000A433B"/>
    <w:rsid w:val="000B1C83"/>
    <w:rsid w:val="000C23C2"/>
    <w:rsid w:val="000C5180"/>
    <w:rsid w:val="000C7E29"/>
    <w:rsid w:val="000D7246"/>
    <w:rsid w:val="000E2F1F"/>
    <w:rsid w:val="000E34B1"/>
    <w:rsid w:val="00100724"/>
    <w:rsid w:val="00102612"/>
    <w:rsid w:val="00102BAB"/>
    <w:rsid w:val="00111A2F"/>
    <w:rsid w:val="001415AF"/>
    <w:rsid w:val="001E1E13"/>
    <w:rsid w:val="001F38EA"/>
    <w:rsid w:val="001F5218"/>
    <w:rsid w:val="00205F96"/>
    <w:rsid w:val="00210678"/>
    <w:rsid w:val="00214B53"/>
    <w:rsid w:val="00220637"/>
    <w:rsid w:val="0024030D"/>
    <w:rsid w:val="002B1EF5"/>
    <w:rsid w:val="002D1A66"/>
    <w:rsid w:val="002D6828"/>
    <w:rsid w:val="00301A3D"/>
    <w:rsid w:val="00312371"/>
    <w:rsid w:val="00315050"/>
    <w:rsid w:val="00322B1C"/>
    <w:rsid w:val="0032421C"/>
    <w:rsid w:val="00350995"/>
    <w:rsid w:val="00394E49"/>
    <w:rsid w:val="003A0BEA"/>
    <w:rsid w:val="003F64F0"/>
    <w:rsid w:val="004142F1"/>
    <w:rsid w:val="00414AA5"/>
    <w:rsid w:val="0042401C"/>
    <w:rsid w:val="0043585F"/>
    <w:rsid w:val="00471F9A"/>
    <w:rsid w:val="00475509"/>
    <w:rsid w:val="004770F4"/>
    <w:rsid w:val="0049152C"/>
    <w:rsid w:val="004A1D59"/>
    <w:rsid w:val="004A3C16"/>
    <w:rsid w:val="004B2C9C"/>
    <w:rsid w:val="004C0BD1"/>
    <w:rsid w:val="004C1DDC"/>
    <w:rsid w:val="00515F68"/>
    <w:rsid w:val="00542474"/>
    <w:rsid w:val="00542E5D"/>
    <w:rsid w:val="00545F4E"/>
    <w:rsid w:val="00546C25"/>
    <w:rsid w:val="0055726B"/>
    <w:rsid w:val="0057140A"/>
    <w:rsid w:val="005719F5"/>
    <w:rsid w:val="0059661A"/>
    <w:rsid w:val="005B7A1C"/>
    <w:rsid w:val="005C0FC0"/>
    <w:rsid w:val="005C271E"/>
    <w:rsid w:val="005E3B44"/>
    <w:rsid w:val="005E616B"/>
    <w:rsid w:val="00613FF3"/>
    <w:rsid w:val="00624029"/>
    <w:rsid w:val="006368AF"/>
    <w:rsid w:val="006419E3"/>
    <w:rsid w:val="006431D6"/>
    <w:rsid w:val="00673F9B"/>
    <w:rsid w:val="00676528"/>
    <w:rsid w:val="00687662"/>
    <w:rsid w:val="00691A51"/>
    <w:rsid w:val="006A1449"/>
    <w:rsid w:val="006D47B6"/>
    <w:rsid w:val="006E2BF9"/>
    <w:rsid w:val="00701FEF"/>
    <w:rsid w:val="00717993"/>
    <w:rsid w:val="00733304"/>
    <w:rsid w:val="00736789"/>
    <w:rsid w:val="00792CD5"/>
    <w:rsid w:val="007A285D"/>
    <w:rsid w:val="007B16FF"/>
    <w:rsid w:val="007C6097"/>
    <w:rsid w:val="007F085E"/>
    <w:rsid w:val="00803A05"/>
    <w:rsid w:val="00816F91"/>
    <w:rsid w:val="00830B9C"/>
    <w:rsid w:val="00832381"/>
    <w:rsid w:val="00887E4F"/>
    <w:rsid w:val="008A0FF5"/>
    <w:rsid w:val="008B46DD"/>
    <w:rsid w:val="008B5988"/>
    <w:rsid w:val="008B749A"/>
    <w:rsid w:val="008E7C00"/>
    <w:rsid w:val="008F7CD2"/>
    <w:rsid w:val="00932B1C"/>
    <w:rsid w:val="00940B14"/>
    <w:rsid w:val="0095550C"/>
    <w:rsid w:val="009706EC"/>
    <w:rsid w:val="009A0885"/>
    <w:rsid w:val="009A34A9"/>
    <w:rsid w:val="009A6FB1"/>
    <w:rsid w:val="009E0E8E"/>
    <w:rsid w:val="009E52C1"/>
    <w:rsid w:val="00A04B57"/>
    <w:rsid w:val="00A40179"/>
    <w:rsid w:val="00A52B54"/>
    <w:rsid w:val="00A73C35"/>
    <w:rsid w:val="00A7499D"/>
    <w:rsid w:val="00AA48DD"/>
    <w:rsid w:val="00AB393A"/>
    <w:rsid w:val="00AB4AA8"/>
    <w:rsid w:val="00AE2EE7"/>
    <w:rsid w:val="00AF3424"/>
    <w:rsid w:val="00AF63B8"/>
    <w:rsid w:val="00B12EC7"/>
    <w:rsid w:val="00B408DD"/>
    <w:rsid w:val="00B540E9"/>
    <w:rsid w:val="00B668E8"/>
    <w:rsid w:val="00B66997"/>
    <w:rsid w:val="00BB5EE2"/>
    <w:rsid w:val="00C4542D"/>
    <w:rsid w:val="00C51CB2"/>
    <w:rsid w:val="00C61618"/>
    <w:rsid w:val="00C86866"/>
    <w:rsid w:val="00CA05C9"/>
    <w:rsid w:val="00CA0B35"/>
    <w:rsid w:val="00CA7D34"/>
    <w:rsid w:val="00CC3CDC"/>
    <w:rsid w:val="00CE627D"/>
    <w:rsid w:val="00D071F5"/>
    <w:rsid w:val="00D31862"/>
    <w:rsid w:val="00D5674C"/>
    <w:rsid w:val="00D77E65"/>
    <w:rsid w:val="00D85C89"/>
    <w:rsid w:val="00DB11FA"/>
    <w:rsid w:val="00DE397E"/>
    <w:rsid w:val="00DF74A9"/>
    <w:rsid w:val="00E04C2F"/>
    <w:rsid w:val="00E31060"/>
    <w:rsid w:val="00E618DE"/>
    <w:rsid w:val="00E71C83"/>
    <w:rsid w:val="00EB42C5"/>
    <w:rsid w:val="00EB4A51"/>
    <w:rsid w:val="00ED5D57"/>
    <w:rsid w:val="00EF55A9"/>
    <w:rsid w:val="00F6723C"/>
    <w:rsid w:val="00FB0741"/>
    <w:rsid w:val="00FC5C77"/>
    <w:rsid w:val="00FD2B72"/>
    <w:rsid w:val="00FD6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7BC38B"/>
  <w15:docId w15:val="{C9404F1C-B22B-4AF5-A1F0-7D3595235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rsid w:val="00D31862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ZkladntextChar">
    <w:name w:val="Základní text Char"/>
    <w:basedOn w:val="Standardnpsmoodstavce"/>
    <w:link w:val="Zkladntext"/>
    <w:rsid w:val="00D31862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318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31862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4A1D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semiHidden/>
    <w:unhideWhenUsed/>
    <w:rsid w:val="00733304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733304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73330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3330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33304"/>
    <w:rPr>
      <w:b/>
      <w:bCs/>
      <w:sz w:val="20"/>
      <w:szCs w:val="20"/>
    </w:rPr>
  </w:style>
  <w:style w:type="paragraph" w:styleId="Textpoznpodarou">
    <w:name w:val="footnote text"/>
    <w:basedOn w:val="Normln"/>
    <w:link w:val="TextpoznpodarouChar"/>
    <w:semiHidden/>
    <w:unhideWhenUsed/>
    <w:rsid w:val="006431D6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6431D6"/>
    <w:rPr>
      <w:sz w:val="20"/>
      <w:szCs w:val="20"/>
    </w:rPr>
  </w:style>
  <w:style w:type="character" w:styleId="Znakapoznpodarou">
    <w:name w:val="footnote reference"/>
    <w:basedOn w:val="Standardnpsmoodstavce"/>
    <w:semiHidden/>
    <w:unhideWhenUsed/>
    <w:rsid w:val="006431D6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0570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5701F"/>
  </w:style>
  <w:style w:type="paragraph" w:styleId="Zpat">
    <w:name w:val="footer"/>
    <w:basedOn w:val="Normln"/>
    <w:link w:val="ZpatChar"/>
    <w:uiPriority w:val="99"/>
    <w:unhideWhenUsed/>
    <w:rsid w:val="000570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5701F"/>
  </w:style>
  <w:style w:type="paragraph" w:styleId="Odstavecseseznamem">
    <w:name w:val="List Paragraph"/>
    <w:basedOn w:val="Normln"/>
    <w:uiPriority w:val="34"/>
    <w:qFormat/>
    <w:rsid w:val="00AA48DD"/>
    <w:pPr>
      <w:ind w:left="720"/>
      <w:contextualSpacing/>
    </w:pPr>
  </w:style>
  <w:style w:type="paragraph" w:customStyle="1" w:styleId="Hlavikaobsahu2">
    <w:name w:val="Hlavička obsahu2"/>
    <w:basedOn w:val="Normln"/>
    <w:next w:val="Normln"/>
    <w:rsid w:val="000C23C2"/>
    <w:pPr>
      <w:tabs>
        <w:tab w:val="left" w:pos="9000"/>
        <w:tab w:val="right" w:pos="9360"/>
      </w:tabs>
      <w:suppressAutoHyphens/>
      <w:spacing w:after="0" w:line="100" w:lineRule="atLeast"/>
    </w:pPr>
    <w:rPr>
      <w:rFonts w:ascii="Courier New" w:eastAsia="Times New Roman" w:hAnsi="Courier New" w:cs="Times New Roman"/>
      <w:color w:val="000000"/>
      <w:sz w:val="20"/>
      <w:szCs w:val="20"/>
      <w:lang w:val="en-U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6AA115-BF18-4CE7-93AE-4F5ED0616D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623</Words>
  <Characters>3681</Characters>
  <Application>Microsoft Office Word</Application>
  <DocSecurity>0</DocSecurity>
  <Lines>30</Lines>
  <Paragraphs>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 ČR</Company>
  <LinksUpToDate>false</LinksUpToDate>
  <CharactersWithSpaces>4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ri Broz</dc:creator>
  <cp:lastModifiedBy>Hana Drapelova</cp:lastModifiedBy>
  <cp:revision>7</cp:revision>
  <dcterms:created xsi:type="dcterms:W3CDTF">2021-04-23T07:24:00Z</dcterms:created>
  <dcterms:modified xsi:type="dcterms:W3CDTF">2021-10-21T12:01:00Z</dcterms:modified>
</cp:coreProperties>
</file>